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3AA2" w:rsidRDefault="000B5241" w:rsidP="00883AA2">
      <w:bookmarkStart w:id="0" w:name="_GoBack"/>
      <w:bookmarkEnd w:id="0"/>
      <w:r>
        <w:t xml:space="preserve">The </w:t>
      </w:r>
      <w:r w:rsidR="00883AA2" w:rsidRPr="00883AA2">
        <w:t xml:space="preserve">Johns Hopkins </w:t>
      </w:r>
      <w:r>
        <w:t xml:space="preserve">Hospital </w:t>
      </w:r>
      <w:r w:rsidR="00883AA2" w:rsidRPr="00883AA2">
        <w:t>History of Surgery Tour</w:t>
      </w:r>
    </w:p>
    <w:p w:rsidR="005B4181" w:rsidRPr="00883AA2" w:rsidRDefault="000B5241" w:rsidP="00883AA2">
      <w:r>
        <w:t>Host: Elliott R. Haut, MD, PhD, FACS</w:t>
      </w:r>
    </w:p>
    <w:p w:rsidR="001E1DC9" w:rsidRPr="001E1DC9" w:rsidRDefault="001E1DC9" w:rsidP="005B4181"/>
    <w:p w:rsidR="001E1DC9" w:rsidRDefault="005B4181" w:rsidP="001E1DC9">
      <w:r>
        <w:t xml:space="preserve">Over a century ago, </w:t>
      </w:r>
      <w:r w:rsidR="00883AA2">
        <w:t xml:space="preserve">William Stewart Halsted, </w:t>
      </w:r>
      <w:r w:rsidR="001E1DC9">
        <w:t>the</w:t>
      </w:r>
      <w:r w:rsidR="00883AA2">
        <w:t xml:space="preserve"> first professor of surgery at The Johns Hopkins School of M</w:t>
      </w:r>
      <w:r w:rsidR="001E1DC9">
        <w:t xml:space="preserve">edicine </w:t>
      </w:r>
      <w:r>
        <w:t xml:space="preserve">and The Johns Hopkins Hospital </w:t>
      </w:r>
      <w:r w:rsidR="00883AA2">
        <w:t xml:space="preserve">knew the importance of what we now call acute care surgery. He clearly articulated his vision and opinion that </w:t>
      </w:r>
      <w:r w:rsidR="001E1DC9" w:rsidRPr="001E1DC9">
        <w:t>“</w:t>
      </w:r>
      <w:r w:rsidR="00883AA2">
        <w:rPr>
          <w:b/>
        </w:rPr>
        <w:t>E</w:t>
      </w:r>
      <w:r w:rsidR="001E1DC9" w:rsidRPr="00477FC5">
        <w:rPr>
          <w:b/>
        </w:rPr>
        <w:t>very important hospital should have on its resident staff of surgeons at least one who is able to deal not only with any emergency that may arise and to perform any operation known to surgery, but also to recognize the gross appearance of all the ordinary pathological tissues and lesions</w:t>
      </w:r>
      <w:r w:rsidR="00883AA2">
        <w:rPr>
          <w:b/>
        </w:rPr>
        <w:t>.</w:t>
      </w:r>
      <w:r w:rsidR="00883AA2">
        <w:t>”</w:t>
      </w:r>
      <w:r>
        <w:t xml:space="preserve"> Come join us on a tour of surgical history and see where the concept of the surgical residency was born. You will see Halsted’s library and museum. We will take a tour including the portraits of the great chairs of Surgery at Hopkins- from Halsted, through the 20</w:t>
      </w:r>
      <w:r w:rsidRPr="005B4181">
        <w:rPr>
          <w:vertAlign w:val="superscript"/>
        </w:rPr>
        <w:t>th</w:t>
      </w:r>
      <w:r>
        <w:t xml:space="preserve"> century to Blalock, to the more modern times of Cameron and Freischlag. </w:t>
      </w:r>
      <w:r w:rsidR="00BE1E02">
        <w:t xml:space="preserve">You will walk the halls and see the photos of all surgical trainees at Hopkins. </w:t>
      </w:r>
      <w:r>
        <w:t xml:space="preserve">We will </w:t>
      </w:r>
      <w:r w:rsidR="00BE1E02">
        <w:t>visit</w:t>
      </w:r>
      <w:r>
        <w:t xml:space="preserve"> the original administration buildi</w:t>
      </w:r>
      <w:r w:rsidR="00987253">
        <w:t xml:space="preserve">ng which gave rise to the term </w:t>
      </w:r>
      <w:r>
        <w:t xml:space="preserve">“residency” since this is where physician trainees actually lived. We will see the famous statue of Jesus under the iconic </w:t>
      </w:r>
      <w:r w:rsidR="00BE1E02">
        <w:t xml:space="preserve">Hopkins </w:t>
      </w:r>
      <w:r>
        <w:t xml:space="preserve">dome. </w:t>
      </w:r>
      <w:r w:rsidR="00BE1E02">
        <w:t>We will also visit some of the modern facilities Johns Hopkins has to offer.</w:t>
      </w:r>
      <w:r w:rsidR="000B5241">
        <w:t xml:space="preserve"> Your tour will be guided by a member of the official Johns Hopkins Medicine Archive team and be accompanied by current acute care surgery faculty members. </w:t>
      </w:r>
    </w:p>
    <w:p w:rsidR="00F22E3F" w:rsidRDefault="00F22E3F" w:rsidP="001E1DC9"/>
    <w:p w:rsidR="00D6136E" w:rsidRDefault="00D6136E" w:rsidP="00D6136E"/>
    <w:sectPr w:rsidR="00D613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SwNDc0NrU0NzE3NTRQ0lEKTi0uzszPAykwrAUAtUMILSwAAAA="/>
  </w:docVars>
  <w:rsids>
    <w:rsidRoot w:val="001E1DC9"/>
    <w:rsid w:val="000B5241"/>
    <w:rsid w:val="001E1DC9"/>
    <w:rsid w:val="0046539F"/>
    <w:rsid w:val="00477FC5"/>
    <w:rsid w:val="005B4181"/>
    <w:rsid w:val="00883AA2"/>
    <w:rsid w:val="00987253"/>
    <w:rsid w:val="00BE1E02"/>
    <w:rsid w:val="00D6136E"/>
    <w:rsid w:val="00EB4BA7"/>
    <w:rsid w:val="00F22E3F"/>
    <w:rsid w:val="00FF7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5</Words>
  <Characters>1284</Characters>
  <Application>Microsoft Office Word</Application>
  <DocSecurity>4</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5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ya Vialet</dc:creator>
  <cp:lastModifiedBy>Sharon Gautschy</cp:lastModifiedBy>
  <cp:revision>2</cp:revision>
  <dcterms:created xsi:type="dcterms:W3CDTF">2017-05-12T21:12:00Z</dcterms:created>
  <dcterms:modified xsi:type="dcterms:W3CDTF">2017-05-12T21:12:00Z</dcterms:modified>
</cp:coreProperties>
</file>